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au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7-hydroxycitronellal; geraniolo; 1-(1,2,3,4,5,6,7,8-octahydro-2,3,8,8-tetramethyl-2-naphthyl)ethan-1-one; isopentyl salicylate; linalool;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omatico. legnoso. Hesperidaceae. erbaceo. Marin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o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au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au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7-hydroxycitronellal (107-7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geraniolo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au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au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3/04/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EE624A5-3A13-4D89-8CBE-B397CC2F8C46}"/>
</file>

<file path=customXml/itemProps3.xml><?xml version="1.0" encoding="utf-8"?>
<ds:datastoreItem xmlns:ds="http://schemas.openxmlformats.org/officeDocument/2006/customXml" ds:itemID="{A701C94F-AF2D-4AA9-863D-E4271D8FF896}"/>
</file>

<file path=customXml/itemProps4.xml><?xml version="1.0" encoding="utf-8"?>
<ds:datastoreItem xmlns:ds="http://schemas.openxmlformats.org/officeDocument/2006/customXml" ds:itemID="{914DD763-EEA3-43DD-A456-02F7DF46A17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